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X77f79796cd37a71dd58deae1ff0aec085e405ed"/>
    <w:p>
      <w:pPr>
        <w:pStyle w:val="Heading1"/>
      </w:pPr>
      <w:r>
        <w:t xml:space="preserve">Cover Letter for Pharmacist Position at [Company Name], Israel Tel Aviv</w:t>
      </w:r>
    </w:p>
    <w:p>
      <w:pPr>
        <w:pStyle w:val="FirstParagraph"/>
      </w:pPr>
      <w:r>
        <w:t xml:space="preserve">Dear Hiring Manager,</w:t>
      </w:r>
    </w:p>
    <w:p>
      <w:pPr>
        <w:pStyle w:val="BodyText"/>
      </w:pPr>
      <w:r>
        <w:t xml:space="preserve">As a dedicated and experienced pharmacist with a passion for advancing patient care and pharmaceutical innovation, I am excited to submit my application for the pharmacist position at your esteemed organization in Israel Tel Aviv. This opportunity aligns perfectly with my professional goals, as I am eager to contribute my expertise in pharmacy practice, clinical knowledge, and commitment to community health within one of Israel’s most dynamic and culturally rich cities.</w:t>
      </w:r>
    </w:p>
    <w:p>
      <w:pPr>
        <w:pStyle w:val="BodyText"/>
      </w:pPr>
      <w:r>
        <w:t xml:space="preserve">With over [X years] of experience in pharmacy, I have developed a strong foundation in medication management, patient counseling, and adherence to regulatory standards. My career has been driven by the belief that pharmacists play a critical role in bridging the gap between medical treatment and patient well-being. Whether working in community pharmacies, hospital settings, or specialized clinics, I have consistently prioritized personalized care and evidence-based practices to ensure optimal health outcomes for patients.</w:t>
      </w:r>
    </w:p>
    <w:bookmarkStart w:id="20" w:name="X9bde0c8b706bf0082a53eaf9452c0cc426ed709"/>
    <w:p>
      <w:pPr>
        <w:pStyle w:val="Heading2"/>
      </w:pPr>
      <w:r>
        <w:t xml:space="preserve">Understanding Israel Tel Aviv’s Healthcare Landscape</w:t>
      </w:r>
    </w:p>
    <w:p>
      <w:pPr>
        <w:pStyle w:val="FirstParagraph"/>
      </w:pPr>
      <w:r>
        <w:t xml:space="preserve">Israel Tel Aviv is a hub of innovation and excellence in healthcare, with a reputation for cutting-edge medical research, advanced pharmaceutical technologies, and a diverse population that requires culturally competent care. As a pharmacist in this vibrant city, I am particularly drawn to the opportunity to work within a system that values precision, efficiency, and patient-centered approaches. The integration of digital health solutions in Tel Aviv’s healthcare infrastructure aligns with my interest in leveraging technology to enhance medication safety and accessibility.</w:t>
      </w:r>
    </w:p>
    <w:p>
      <w:pPr>
        <w:pStyle w:val="BodyText"/>
      </w:pPr>
      <w:r>
        <w:t xml:space="preserve">My knowledge of Israel’s pharmaceutical regulations and healthcare protocols is complemented by my ability to navigate multilingual environments, which is essential in a city like Tel Aviv, where Hebrew, Arabic, English, and other languages are commonly spoken. This skill enables me to communicate effectively with patients from diverse backgrounds and provide equitable care to all individuals. Furthermore, I am deeply familiar with the challenges of managing chronic diseases and the importance of medication adherence in a rapidly evolving healthcare landscape.</w:t>
      </w:r>
    </w:p>
    <w:bookmarkEnd w:id="20"/>
    <w:bookmarkStart w:id="21" w:name="why-i-am-the-ideal-candidate"/>
    <w:p>
      <w:pPr>
        <w:pStyle w:val="Heading2"/>
      </w:pPr>
      <w:r>
        <w:t xml:space="preserve">Why I Am the Ideal Candidate</w:t>
      </w:r>
    </w:p>
    <w:p>
      <w:pPr>
        <w:pStyle w:val="FirstParagraph"/>
      </w:pPr>
      <w:r>
        <w:t xml:space="preserve">As a pharmacist, I have always sought to combine technical expertise with compassionate care. In my previous role at [Previous Employer], I implemented a medication review program that reduced adverse drug events by 30% and improved patient satisfaction scores. This initiative was rooted in my commitment to proactive healthcare, where pharmacists act as advocates for patients and collaborate closely with physicians to optimize treatment plans.</w:t>
      </w:r>
    </w:p>
    <w:p>
      <w:pPr>
        <w:pStyle w:val="BodyText"/>
      </w:pPr>
      <w:r>
        <w:t xml:space="preserve">Additionally, I have experience in compounding medications, managing inventory systems, and providing public health education on topics such as vaccine distribution and chronic disease management. These skills are particularly relevant in Tel Aviv’s fast-paced healthcare environment, where efficiency and adaptability are key. My ability to work under pressure while maintaining a high standard of accuracy makes me well-suited for the demands of a pharmacist in this role.</w:t>
      </w:r>
    </w:p>
    <w:p>
      <w:pPr>
        <w:pStyle w:val="BodyText"/>
      </w:pPr>
      <w:r>
        <w:t xml:space="preserve">What excites me most about joining your team is the opportunity to contribute to a healthcare system that prioritizes innovation and community engagement. I am particularly impressed by [Company Name]’s reputation for [mention specific value, e.g., "integrating advanced pharmacy services into primary care" or "fostering partnerships with local clinics"]. I believe my background in [specific area, e.g., "geriatric medication management" or "pediatric pharmacy"] would allow me to add value to your organization while continuing to grow professionally in a supportive and forward-thinking environment.</w:t>
      </w:r>
    </w:p>
    <w:bookmarkEnd w:id="21"/>
    <w:bookmarkStart w:id="22" w:name="commitment-to-israel-tel-avivs-community"/>
    <w:p>
      <w:pPr>
        <w:pStyle w:val="Heading2"/>
      </w:pPr>
      <w:r>
        <w:t xml:space="preserve">Commitment to Israel Tel Aviv’s Community</w:t>
      </w:r>
    </w:p>
    <w:p>
      <w:pPr>
        <w:pStyle w:val="FirstParagraph"/>
      </w:pPr>
      <w:r>
        <w:t xml:space="preserve">Working as a pharmacist in Israel Tel Aviv is not just a career move for me—it is an opportunity to contribute meaningfully to a community that values resilience, diversity, and progress. I am deeply committed to fostering trust between patients and healthcare providers, and I understand the importance of tailoring care to meet the unique needs of Tel Aviv’s residents. Whether it’s providing flu vaccinations during peak seasons or educating patients on new medications, I approach every interaction with a focus on empathy and professionalism.</w:t>
      </w:r>
    </w:p>
    <w:p>
      <w:pPr>
        <w:pStyle w:val="BodyText"/>
      </w:pPr>
      <w:r>
        <w:t xml:space="preserve">Moreover, my experience in [specific activity, e.g., "volunteering at local health fairs" or "participating in pharmaceutical research projects"] has strengthened my ability to engage with the public and address health disparities. I am eager to bring this same dedication to your organization, ensuring that patients receive not only safe medications but also the guidance and support they need to achieve better health outcomes.</w:t>
      </w:r>
    </w:p>
    <w:bookmarkEnd w:id="22"/>
    <w:bookmarkStart w:id="23" w:name="conclusion"/>
    <w:p>
      <w:pPr>
        <w:pStyle w:val="Heading2"/>
      </w:pPr>
      <w:r>
        <w:t xml:space="preserve">Conclusion</w:t>
      </w:r>
    </w:p>
    <w:p>
      <w:pPr>
        <w:pStyle w:val="FirstParagraph"/>
      </w:pPr>
      <w:r>
        <w:t xml:space="preserve">In conclusion, I am confident that my skills, experience, and passion for pharmacy make me a strong candidate for the pharmacist position at [Company Name] in Israel Tel Aviv. I am enthusiastic about the prospect of contributing to your team’s mission of excellence in healthcare while embracing the unique opportunities that come with working in this thriving city. Thank you for considering my application. I would welcome the chance to discuss how my background and vision align with your organization’s goal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Israel Tel Aviv</dc:title>
  <dc:creator/>
  <cp:keywords/>
  <dcterms:created xsi:type="dcterms:W3CDTF">2026-07-23T09:20:18Z</dcterms:created>
  <dcterms:modified xsi:type="dcterms:W3CDTF">2026-07-23T09:20:18Z</dcterms:modified>
</cp:coreProperties>
</file>

<file path=docProps/custom.xml><?xml version="1.0" encoding="utf-8"?>
<Properties xmlns="http://schemas.openxmlformats.org/officeDocument/2006/custom-properties" xmlns:vt="http://schemas.openxmlformats.org/officeDocument/2006/docPropsVTypes"/>
</file>